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579" w:rsidRPr="00C62579" w:rsidRDefault="00C62579" w:rsidP="00C62579">
      <w:pPr>
        <w:rPr>
          <w:b/>
        </w:rPr>
      </w:pPr>
      <w:r w:rsidRPr="00C62579">
        <w:rPr>
          <w:rFonts w:hint="eastAsia"/>
          <w:b/>
          <w:sz w:val="28"/>
        </w:rPr>
        <w:t>4</w:t>
      </w:r>
      <w:r w:rsidRPr="00C62579">
        <w:rPr>
          <w:b/>
          <w:sz w:val="28"/>
        </w:rPr>
        <w:t>-2 Deep Q Learning</w:t>
      </w:r>
    </w:p>
    <w:p w:rsidR="00C62579" w:rsidRDefault="00C62579" w:rsidP="00C62579"/>
    <w:p w:rsidR="00C62579" w:rsidRDefault="00C62579" w:rsidP="00C62579">
      <w:pPr>
        <w:pStyle w:val="a3"/>
        <w:numPr>
          <w:ilvl w:val="0"/>
          <w:numId w:val="1"/>
        </w:numPr>
        <w:ind w:leftChars="0"/>
      </w:pPr>
      <w:r>
        <w:t>Describe your DQN model</w:t>
      </w:r>
    </w:p>
    <w:p w:rsidR="00C62579" w:rsidRDefault="00741C51" w:rsidP="006E3416">
      <w:pPr>
        <w:pStyle w:val="a3"/>
        <w:ind w:leftChars="0"/>
        <w:jc w:val="both"/>
        <w:rPr>
          <w:rFonts w:hint="eastAsia"/>
        </w:rPr>
      </w:pPr>
      <w:r>
        <w:rPr>
          <w:rFonts w:hint="eastAsia"/>
        </w:rPr>
        <w:t>我們的</w:t>
      </w:r>
      <w:r>
        <w:rPr>
          <w:rFonts w:hint="eastAsia"/>
        </w:rPr>
        <w:t>Q</w:t>
      </w:r>
      <w:r>
        <w:t>-Network</w:t>
      </w:r>
      <w:r w:rsidR="00704165">
        <w:rPr>
          <w:rFonts w:hint="eastAsia"/>
        </w:rPr>
        <w:t>是由三層的</w:t>
      </w:r>
      <w:r w:rsidR="00704165">
        <w:rPr>
          <w:rFonts w:hint="eastAsia"/>
        </w:rPr>
        <w:t>convolutional layer</w:t>
      </w:r>
      <w:r w:rsidR="00704165">
        <w:rPr>
          <w:rFonts w:hint="eastAsia"/>
        </w:rPr>
        <w:t>與一層的</w:t>
      </w:r>
      <w:r w:rsidR="00704165">
        <w:rPr>
          <w:rFonts w:hint="eastAsia"/>
        </w:rPr>
        <w:t>fully-connected layer</w:t>
      </w:r>
      <w:r w:rsidR="00704165">
        <w:rPr>
          <w:rFonts w:hint="eastAsia"/>
        </w:rPr>
        <w:t>所組成，其詳細架構如圖一所示。</w:t>
      </w:r>
    </w:p>
    <w:p w:rsidR="004574AC" w:rsidRDefault="004574AC" w:rsidP="004574AC">
      <w:pPr>
        <w:pStyle w:val="a3"/>
        <w:ind w:leftChars="0" w:left="0"/>
        <w:jc w:val="center"/>
      </w:pPr>
      <w:r>
        <w:rPr>
          <w:noProof/>
        </w:rPr>
        <w:drawing>
          <wp:inline distT="0" distB="0" distL="0" distR="0" wp14:anchorId="7E77D925">
            <wp:extent cx="4940555" cy="32258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230" cy="323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41C51" w:rsidRDefault="00741C51" w:rsidP="004574AC">
      <w:pPr>
        <w:pStyle w:val="a3"/>
        <w:ind w:leftChars="0" w:left="0"/>
        <w:jc w:val="center"/>
        <w:rPr>
          <w:rFonts w:hint="eastAsia"/>
        </w:rPr>
      </w:pPr>
      <w:r>
        <w:rPr>
          <w:rFonts w:hint="eastAsia"/>
        </w:rPr>
        <w:t>圖一、</w:t>
      </w:r>
      <w:r>
        <w:rPr>
          <w:rFonts w:hint="eastAsia"/>
        </w:rPr>
        <w:t>Q</w:t>
      </w:r>
      <w:r>
        <w:t>-Network</w:t>
      </w:r>
      <w:r>
        <w:rPr>
          <w:rFonts w:hint="eastAsia"/>
        </w:rPr>
        <w:t>之模型架構</w:t>
      </w:r>
    </w:p>
    <w:p w:rsidR="004574AC" w:rsidRDefault="004574AC" w:rsidP="00C62579">
      <w:pPr>
        <w:pStyle w:val="a3"/>
        <w:ind w:leftChars="0"/>
      </w:pPr>
    </w:p>
    <w:p w:rsidR="00802756" w:rsidRDefault="00802756" w:rsidP="00C62579">
      <w:pPr>
        <w:pStyle w:val="a3"/>
        <w:ind w:leftChars="0"/>
      </w:pPr>
      <w:r>
        <w:rPr>
          <w:rFonts w:hint="eastAsia"/>
        </w:rPr>
        <w:t>T</w:t>
      </w:r>
      <w:r>
        <w:t>raining details: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D</w:t>
      </w:r>
      <w:r>
        <w:t>iscount factor</w:t>
      </w:r>
      <w:r>
        <w:t xml:space="preserve"> = 0.99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N</w:t>
      </w:r>
      <w:r>
        <w:t>umber of steps over which to anneal epsilon</w:t>
      </w:r>
      <w:r>
        <w:t xml:space="preserve"> = </w:t>
      </w:r>
      <w:r>
        <w:t>1000000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F</w:t>
      </w:r>
      <w:r>
        <w:t>inal value of epsilon in epsilon-greedy</w:t>
      </w:r>
      <w:r>
        <w:t xml:space="preserve"> = 0.025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I</w:t>
      </w:r>
      <w:r>
        <w:t>nitial value of epsilon in epsilon-greedy</w:t>
      </w:r>
      <w:r>
        <w:t xml:space="preserve"> = 1.0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N</w:t>
      </w:r>
      <w:r>
        <w:t>umber of previous transitions to remember</w:t>
      </w:r>
      <w:r>
        <w:t xml:space="preserve"> = 10000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Batch size = 32</w:t>
      </w:r>
    </w:p>
    <w:p w:rsidR="00802756" w:rsidRDefault="00802756" w:rsidP="00B63F8E">
      <w:pPr>
        <w:pStyle w:val="a3"/>
        <w:numPr>
          <w:ilvl w:val="0"/>
          <w:numId w:val="5"/>
        </w:numPr>
        <w:ind w:leftChars="0"/>
      </w:pPr>
      <w:r>
        <w:t>T</w:t>
      </w:r>
      <w:r>
        <w:t>he frequency with which the target network is updated</w:t>
      </w:r>
      <w:r>
        <w:t xml:space="preserve"> = 1000</w:t>
      </w:r>
    </w:p>
    <w:p w:rsidR="00802756" w:rsidRDefault="0022339A" w:rsidP="00B63F8E">
      <w:pPr>
        <w:pStyle w:val="a3"/>
        <w:numPr>
          <w:ilvl w:val="0"/>
          <w:numId w:val="5"/>
        </w:numPr>
        <w:ind w:leftChars="0"/>
      </w:pPr>
      <w:r>
        <w:t>N</w:t>
      </w:r>
      <w:r w:rsidR="00802756">
        <w:t>umber of episodes played</w:t>
      </w:r>
      <w:r>
        <w:t xml:space="preserve"> = 25000</w:t>
      </w:r>
    </w:p>
    <w:p w:rsidR="00802756" w:rsidRDefault="0022339A" w:rsidP="00B63F8E">
      <w:pPr>
        <w:pStyle w:val="a3"/>
        <w:numPr>
          <w:ilvl w:val="0"/>
          <w:numId w:val="5"/>
        </w:numPr>
        <w:ind w:leftChars="0"/>
      </w:pPr>
      <w:r>
        <w:t>Maximum</w:t>
      </w:r>
      <w:r w:rsidR="00802756">
        <w:t xml:space="preserve"> number of steps played in an episode</w:t>
      </w:r>
      <w:r>
        <w:t xml:space="preserve"> = 10000</w:t>
      </w:r>
    </w:p>
    <w:p w:rsidR="0034098C" w:rsidRDefault="0034098C" w:rsidP="00B63F8E">
      <w:pPr>
        <w:pStyle w:val="a3"/>
        <w:numPr>
          <w:ilvl w:val="0"/>
          <w:numId w:val="5"/>
        </w:numPr>
        <w:ind w:leftChars="0"/>
      </w:pPr>
      <w:r>
        <w:t xml:space="preserve">Optimizer = </w:t>
      </w:r>
      <w:proofErr w:type="spellStart"/>
      <w:proofErr w:type="gramStart"/>
      <w:r w:rsidRPr="0034098C">
        <w:t>RMSPropOptimizer</w:t>
      </w:r>
      <w:proofErr w:type="spellEnd"/>
      <w:r w:rsidRPr="0034098C">
        <w:t>(</w:t>
      </w:r>
      <w:proofErr w:type="spellStart"/>
      <w:proofErr w:type="gramEnd"/>
      <w:r>
        <w:t>learning_rate</w:t>
      </w:r>
      <w:proofErr w:type="spellEnd"/>
      <w:r>
        <w:t>=</w:t>
      </w:r>
      <w:r w:rsidRPr="0034098C">
        <w:t>0.00015,</w:t>
      </w:r>
      <w:r>
        <w:t xml:space="preserve"> decay=</w:t>
      </w:r>
      <w:r w:rsidRPr="0034098C">
        <w:t>0.99)</w:t>
      </w:r>
    </w:p>
    <w:p w:rsidR="00802756" w:rsidRPr="0034098C" w:rsidRDefault="00802756" w:rsidP="00C62579">
      <w:pPr>
        <w:pStyle w:val="a3"/>
        <w:ind w:leftChars="0"/>
        <w:rPr>
          <w:rFonts w:hint="eastAsia"/>
        </w:rPr>
      </w:pPr>
    </w:p>
    <w:p w:rsidR="00C62579" w:rsidRDefault="00C62579" w:rsidP="00C6257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L</w:t>
      </w:r>
      <w:r>
        <w:t>earning curve</w:t>
      </w:r>
    </w:p>
    <w:p w:rsidR="00C62579" w:rsidRDefault="00C62579" w:rsidP="00C62579">
      <w:pPr>
        <w:pStyle w:val="a3"/>
        <w:numPr>
          <w:ilvl w:val="0"/>
          <w:numId w:val="3"/>
        </w:numPr>
        <w:ind w:leftChars="0"/>
      </w:pPr>
      <w:r>
        <w:t>X-axis: number of episodes</w:t>
      </w:r>
    </w:p>
    <w:p w:rsidR="00C62579" w:rsidRDefault="00C62579" w:rsidP="00C62579">
      <w:pPr>
        <w:pStyle w:val="a3"/>
        <w:numPr>
          <w:ilvl w:val="0"/>
          <w:numId w:val="3"/>
        </w:numPr>
        <w:ind w:leftChars="0"/>
      </w:pPr>
      <w:r>
        <w:t xml:space="preserve">Y-axis: average </w:t>
      </w:r>
      <w:r>
        <w:t>clipped reward in last 10</w:t>
      </w:r>
      <w:r>
        <w:t>0 episodes</w:t>
      </w:r>
    </w:p>
    <w:p w:rsidR="00C62579" w:rsidRDefault="00C62579" w:rsidP="00866583">
      <w:pPr>
        <w:pStyle w:val="a3"/>
        <w:spacing w:afterLines="50" w:after="180"/>
        <w:ind w:leftChars="0" w:left="0"/>
        <w:jc w:val="center"/>
      </w:pPr>
      <w:r>
        <w:rPr>
          <w:noProof/>
        </w:rPr>
        <w:lastRenderedPageBreak/>
        <w:drawing>
          <wp:inline distT="0" distB="0" distL="0" distR="0">
            <wp:extent cx="3780225" cy="25200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q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22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2579" w:rsidRDefault="00C62579" w:rsidP="00C62579">
      <w:r>
        <w:t>Implemen</w:t>
      </w:r>
      <w:r>
        <w:t>t 1 improvement method</w:t>
      </w:r>
      <w:r>
        <w:rPr>
          <w:rFonts w:hint="eastAsia"/>
        </w:rPr>
        <w:t xml:space="preserve">: </w:t>
      </w:r>
      <w:r w:rsidR="00C15CA5">
        <w:t>Double DQN</w:t>
      </w:r>
    </w:p>
    <w:p w:rsidR="00C62579" w:rsidRDefault="00C62579" w:rsidP="00C62579">
      <w:pPr>
        <w:pStyle w:val="a3"/>
        <w:numPr>
          <w:ilvl w:val="0"/>
          <w:numId w:val="1"/>
        </w:numPr>
        <w:ind w:leftChars="0"/>
      </w:pPr>
      <w:r>
        <w:t>Describ</w:t>
      </w:r>
      <w:r>
        <w:t>e your tips for improvement</w:t>
      </w:r>
    </w:p>
    <w:p w:rsidR="00C03394" w:rsidRDefault="00740657" w:rsidP="002C4A5F">
      <w:pPr>
        <w:pStyle w:val="a3"/>
        <w:jc w:val="both"/>
      </w:pPr>
      <w:r>
        <w:tab/>
      </w:r>
      <w:r w:rsidR="00286FF9">
        <w:rPr>
          <w:rFonts w:hint="eastAsia"/>
        </w:rPr>
        <w:t>由於</w:t>
      </w:r>
      <w:r w:rsidR="00067DE5" w:rsidRPr="00067DE5">
        <w:rPr>
          <w:rFonts w:hint="eastAsia"/>
        </w:rPr>
        <w:t>DQN</w:t>
      </w:r>
      <w:r w:rsidR="00286FF9">
        <w:rPr>
          <w:rFonts w:hint="eastAsia"/>
        </w:rPr>
        <w:t>很容易會</w:t>
      </w:r>
      <w:r w:rsidR="00286FF9">
        <w:rPr>
          <w:rFonts w:hint="eastAsia"/>
        </w:rPr>
        <w:t>o</w:t>
      </w:r>
      <w:r w:rsidR="00286FF9">
        <w:t>ver-estimate a</w:t>
      </w:r>
      <w:r w:rsidR="00067DE5" w:rsidRPr="00067DE5">
        <w:rPr>
          <w:rFonts w:hint="eastAsia"/>
        </w:rPr>
        <w:t>ction</w:t>
      </w:r>
      <w:r w:rsidR="00067DE5" w:rsidRPr="00067DE5">
        <w:rPr>
          <w:rFonts w:hint="eastAsia"/>
        </w:rPr>
        <w:t>的</w:t>
      </w:r>
      <w:r w:rsidR="00067DE5" w:rsidRPr="00067DE5">
        <w:rPr>
          <w:rFonts w:hint="eastAsia"/>
        </w:rPr>
        <w:t>Q</w:t>
      </w:r>
      <w:r w:rsidR="00286FF9">
        <w:rPr>
          <w:rFonts w:hint="eastAsia"/>
        </w:rPr>
        <w:t xml:space="preserve"> </w:t>
      </w:r>
      <w:r w:rsidR="00286FF9">
        <w:t>value</w:t>
      </w:r>
      <w:r w:rsidR="00067DE5" w:rsidRPr="00067DE5">
        <w:rPr>
          <w:rFonts w:hint="eastAsia"/>
        </w:rPr>
        <w:t>，而且估計誤差會隨</w:t>
      </w:r>
      <w:r w:rsidR="00286FF9">
        <w:t>a</w:t>
      </w:r>
      <w:r w:rsidR="00067DE5" w:rsidRPr="00067DE5">
        <w:rPr>
          <w:rFonts w:hint="eastAsia"/>
        </w:rPr>
        <w:t>ction</w:t>
      </w:r>
      <w:r w:rsidR="00067DE5" w:rsidRPr="00067DE5">
        <w:rPr>
          <w:rFonts w:hint="eastAsia"/>
        </w:rPr>
        <w:t>的個數增加而增加。</w:t>
      </w:r>
      <w:r w:rsidR="00286FF9">
        <w:rPr>
          <w:rFonts w:hint="eastAsia"/>
        </w:rPr>
        <w:t>高估</w:t>
      </w:r>
      <w:r w:rsidR="00286FF9">
        <w:rPr>
          <w:rFonts w:hint="eastAsia"/>
        </w:rPr>
        <w:t>Q</w:t>
      </w:r>
      <w:r w:rsidR="00286FF9">
        <w:t xml:space="preserve"> value</w:t>
      </w:r>
      <w:r w:rsidR="00286FF9">
        <w:rPr>
          <w:rFonts w:hint="eastAsia"/>
        </w:rPr>
        <w:t>的</w:t>
      </w:r>
      <w:r w:rsidR="006E3416">
        <w:rPr>
          <w:rFonts w:hint="eastAsia"/>
        </w:rPr>
        <w:t>結果</w:t>
      </w:r>
      <w:r w:rsidR="00286FF9">
        <w:rPr>
          <w:rFonts w:hint="eastAsia"/>
        </w:rPr>
        <w:t>有可能會導致某個次好</w:t>
      </w:r>
      <w:r w:rsidR="00286FF9">
        <w:rPr>
          <w:rFonts w:hint="eastAsia"/>
        </w:rPr>
        <w:t>a</w:t>
      </w:r>
      <w:r w:rsidR="00067DE5" w:rsidRPr="00067DE5">
        <w:rPr>
          <w:rFonts w:hint="eastAsia"/>
        </w:rPr>
        <w:t>ction</w:t>
      </w:r>
      <w:r w:rsidR="00FA4090">
        <w:rPr>
          <w:rFonts w:hint="eastAsia"/>
        </w:rPr>
        <w:t>的</w:t>
      </w:r>
      <w:r w:rsidR="00067DE5" w:rsidRPr="00067DE5">
        <w:rPr>
          <w:rFonts w:hint="eastAsia"/>
        </w:rPr>
        <w:t>Q</w:t>
      </w:r>
      <w:r w:rsidR="00286FF9">
        <w:rPr>
          <w:rFonts w:hint="eastAsia"/>
        </w:rPr>
        <w:t xml:space="preserve"> </w:t>
      </w:r>
      <w:r w:rsidR="00286FF9">
        <w:t>value</w:t>
      </w:r>
      <w:r w:rsidR="00286FF9">
        <w:rPr>
          <w:rFonts w:hint="eastAsia"/>
        </w:rPr>
        <w:t>超過了最好</w:t>
      </w:r>
      <w:r w:rsidR="00286FF9">
        <w:t>a</w:t>
      </w:r>
      <w:r w:rsidR="00067DE5" w:rsidRPr="00067DE5">
        <w:rPr>
          <w:rFonts w:hint="eastAsia"/>
        </w:rPr>
        <w:t>ction</w:t>
      </w:r>
      <w:r w:rsidR="00067DE5" w:rsidRPr="00067DE5">
        <w:rPr>
          <w:rFonts w:hint="eastAsia"/>
        </w:rPr>
        <w:t>的</w:t>
      </w:r>
      <w:r w:rsidR="00067DE5" w:rsidRPr="00067DE5">
        <w:rPr>
          <w:rFonts w:hint="eastAsia"/>
        </w:rPr>
        <w:t>Q</w:t>
      </w:r>
      <w:r w:rsidR="00286FF9">
        <w:rPr>
          <w:rFonts w:hint="eastAsia"/>
        </w:rPr>
        <w:t xml:space="preserve"> </w:t>
      </w:r>
      <w:r w:rsidR="00286FF9">
        <w:t>value</w:t>
      </w:r>
      <w:r w:rsidR="00067DE5" w:rsidRPr="00067DE5">
        <w:rPr>
          <w:rFonts w:hint="eastAsia"/>
        </w:rPr>
        <w:t>，</w:t>
      </w:r>
      <w:r w:rsidR="00286FF9">
        <w:rPr>
          <w:rFonts w:hint="eastAsia"/>
        </w:rPr>
        <w:t>使得永遠無法找到最好</w:t>
      </w:r>
      <w:r w:rsidR="00067DE5" w:rsidRPr="00067DE5">
        <w:rPr>
          <w:rFonts w:hint="eastAsia"/>
        </w:rPr>
        <w:t>的策略。</w:t>
      </w:r>
    </w:p>
    <w:p w:rsidR="00C62579" w:rsidRPr="00880F2A" w:rsidRDefault="00740657" w:rsidP="002C4A5F">
      <w:pPr>
        <w:pStyle w:val="a3"/>
        <w:jc w:val="both"/>
      </w:pPr>
      <w:r>
        <w:tab/>
      </w:r>
      <w:r w:rsidR="00C03394" w:rsidRPr="00C03394">
        <w:rPr>
          <w:rFonts w:hint="eastAsia"/>
        </w:rPr>
        <w:t>在</w:t>
      </w:r>
      <w:r w:rsidR="00C03394" w:rsidRPr="00C03394">
        <w:t>D</w:t>
      </w:r>
      <w:r w:rsidR="00880F2A">
        <w:t xml:space="preserve">ouble </w:t>
      </w:r>
      <w:r w:rsidR="00C03394" w:rsidRPr="00C03394">
        <w:t>DQN</w:t>
      </w:r>
      <w:r w:rsidR="00C03394">
        <w:rPr>
          <w:rFonts w:hint="eastAsia"/>
        </w:rPr>
        <w:t>中，</w:t>
      </w:r>
      <w:r w:rsidR="00880F2A">
        <w:rPr>
          <w:rFonts w:hint="eastAsia"/>
        </w:rPr>
        <w:t>會</w:t>
      </w:r>
      <w:r w:rsidR="00C03394">
        <w:rPr>
          <w:rFonts w:hint="eastAsia"/>
        </w:rPr>
        <w:t>先在</w:t>
      </w:r>
      <w:r w:rsidR="00880F2A">
        <w:rPr>
          <w:rFonts w:hint="eastAsia"/>
        </w:rPr>
        <w:t xml:space="preserve">Q </w:t>
      </w:r>
      <w:r w:rsidR="00C03394" w:rsidRPr="00C03394">
        <w:t>Net</w:t>
      </w:r>
      <w:r w:rsidR="00880F2A">
        <w:t>work</w:t>
      </w:r>
      <w:r w:rsidR="00C03394" w:rsidRPr="00C03394">
        <w:rPr>
          <w:rFonts w:hint="eastAsia"/>
        </w:rPr>
        <w:t>找到</w:t>
      </w:r>
      <w:r w:rsidR="00C03394">
        <w:t xml:space="preserve"> max</w:t>
      </w:r>
      <w:r w:rsidR="00880F2A">
        <w:t xml:space="preserve"> </w:t>
      </w:r>
      <w:r w:rsidR="00C03394" w:rsidRPr="00880F2A">
        <w:rPr>
          <w:i/>
        </w:rPr>
        <w:t>Q</w:t>
      </w:r>
      <w:r w:rsidR="00C03394" w:rsidRPr="00C03394">
        <w:t>(s</w:t>
      </w:r>
      <w:r w:rsidR="00880F2A" w:rsidRPr="00880F2A">
        <w:rPr>
          <w:vertAlign w:val="subscript"/>
        </w:rPr>
        <w:t>t+1</w:t>
      </w:r>
      <w:r w:rsidR="00C03394" w:rsidRPr="00C03394">
        <w:t xml:space="preserve">,a) </w:t>
      </w:r>
      <w:r w:rsidR="00C03394" w:rsidRPr="00C03394">
        <w:rPr>
          <w:rFonts w:hint="eastAsia"/>
        </w:rPr>
        <w:t>的</w:t>
      </w:r>
      <w:r w:rsidR="00C03394">
        <w:rPr>
          <w:rFonts w:hint="eastAsia"/>
        </w:rPr>
        <w:t>a</w:t>
      </w:r>
      <w:r w:rsidR="00C03394" w:rsidRPr="00C03394">
        <w:t>ction</w:t>
      </w:r>
      <w:r w:rsidR="00C03394" w:rsidRPr="00C03394">
        <w:rPr>
          <w:rFonts w:hint="eastAsia"/>
        </w:rPr>
        <w:t>，再去</w:t>
      </w:r>
      <w:r w:rsidR="00C03394" w:rsidRPr="00C03394">
        <w:t>Target</w:t>
      </w:r>
      <w:r w:rsidR="00C03394">
        <w:t xml:space="preserve"> </w:t>
      </w:r>
      <w:r w:rsidR="00C03394" w:rsidRPr="00C03394">
        <w:t>Ne</w:t>
      </w:r>
      <w:r w:rsidR="00C03394">
        <w:t>twork</w:t>
      </w:r>
      <w:r w:rsidR="00C03394">
        <w:rPr>
          <w:rFonts w:hint="eastAsia"/>
        </w:rPr>
        <w:t>中找到這個</w:t>
      </w:r>
      <w:r w:rsidR="00880F2A">
        <w:rPr>
          <w:rFonts w:hint="eastAsia"/>
        </w:rPr>
        <w:t>a</w:t>
      </w:r>
      <w:r w:rsidR="00C03394" w:rsidRPr="00C03394">
        <w:t>ction</w:t>
      </w:r>
      <w:r w:rsidR="00C03394" w:rsidRPr="00C03394">
        <w:rPr>
          <w:rFonts w:hint="eastAsia"/>
        </w:rPr>
        <w:t>的</w:t>
      </w:r>
      <w:r w:rsidR="00C03394" w:rsidRPr="00C03394">
        <w:t>Q</w:t>
      </w:r>
      <w:r w:rsidR="00C03394">
        <w:rPr>
          <w:rFonts w:hint="eastAsia"/>
        </w:rPr>
        <w:t xml:space="preserve"> </w:t>
      </w:r>
      <w:r w:rsidR="00C03394">
        <w:t>value</w:t>
      </w:r>
      <w:r w:rsidR="00880F2A">
        <w:rPr>
          <w:rFonts w:hint="eastAsia"/>
        </w:rPr>
        <w:t>當</w:t>
      </w:r>
      <w:r w:rsidR="00C03394" w:rsidRPr="00C03394">
        <w:rPr>
          <w:rFonts w:hint="eastAsia"/>
        </w:rPr>
        <w:t>成</w:t>
      </w:r>
      <w:r w:rsidR="00880F2A">
        <w:t>Target</w:t>
      </w:r>
      <w:r w:rsidR="00880F2A">
        <w:rPr>
          <w:rFonts w:hint="eastAsia"/>
        </w:rPr>
        <w:t>的</w:t>
      </w:r>
      <w:r w:rsidR="00C03394" w:rsidRPr="00C03394">
        <w:t>Q</w:t>
      </w:r>
      <w:r w:rsidR="00880F2A">
        <w:t xml:space="preserve"> value</w:t>
      </w:r>
      <w:r w:rsidR="00880F2A">
        <w:rPr>
          <w:rFonts w:hint="eastAsia"/>
        </w:rPr>
        <w:t>。</w:t>
      </w:r>
      <w:r w:rsidR="00C03394">
        <w:rPr>
          <w:rFonts w:hint="eastAsia"/>
        </w:rPr>
        <w:t>這個</w:t>
      </w:r>
      <w:r w:rsidR="00C03394" w:rsidRPr="00C03394">
        <w:t>Q</w:t>
      </w:r>
      <w:r w:rsidR="00C03394">
        <w:rPr>
          <w:rFonts w:hint="eastAsia"/>
        </w:rPr>
        <w:t xml:space="preserve"> </w:t>
      </w:r>
      <w:r w:rsidR="00C03394">
        <w:t>value</w:t>
      </w:r>
      <w:r w:rsidR="00C03394" w:rsidRPr="00C03394">
        <w:rPr>
          <w:rFonts w:hint="eastAsia"/>
        </w:rPr>
        <w:t>在</w:t>
      </w:r>
      <w:r w:rsidR="00C03394" w:rsidRPr="00C03394">
        <w:t>Target</w:t>
      </w:r>
      <w:r w:rsidR="00C03394">
        <w:t xml:space="preserve"> </w:t>
      </w:r>
      <w:r w:rsidR="00C03394" w:rsidRPr="00C03394">
        <w:t>Net</w:t>
      </w:r>
      <w:r w:rsidR="00C03394">
        <w:t>work</w:t>
      </w:r>
      <w:r w:rsidR="00C03394">
        <w:rPr>
          <w:rFonts w:hint="eastAsia"/>
        </w:rPr>
        <w:t>中不一定是最大的，因此可以避免選</w:t>
      </w:r>
      <w:r w:rsidR="00880F2A">
        <w:rPr>
          <w:rFonts w:hint="eastAsia"/>
        </w:rPr>
        <w:t>到</w:t>
      </w:r>
      <w:r w:rsidR="00C03394">
        <w:rPr>
          <w:rFonts w:hint="eastAsia"/>
        </w:rPr>
        <w:t>高估的次好</w:t>
      </w:r>
      <w:r w:rsidR="00C03394" w:rsidRPr="00C03394">
        <w:t>Action</w:t>
      </w:r>
      <w:r w:rsidR="00C03394" w:rsidRPr="00C03394">
        <w:rPr>
          <w:rFonts w:hint="eastAsia"/>
        </w:rPr>
        <w:t>。</w:t>
      </w:r>
    </w:p>
    <w:p w:rsidR="00295C87" w:rsidRDefault="00295C87" w:rsidP="00295C87">
      <w:pPr>
        <w:pStyle w:val="a3"/>
        <w:ind w:leftChars="0"/>
        <w:jc w:val="center"/>
      </w:pPr>
      <w:r>
        <w:rPr>
          <w:noProof/>
        </w:rPr>
        <w:drawing>
          <wp:inline distT="0" distB="0" distL="0" distR="0" wp14:anchorId="6F4E7B30" wp14:editId="638993DF">
            <wp:extent cx="3591560" cy="1221546"/>
            <wp:effectExtent l="19050" t="19050" r="8890" b="1714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6060" cy="1226478"/>
                    </a:xfrm>
                    <a:prstGeom prst="rect">
                      <a:avLst/>
                    </a:prstGeom>
                    <a:ln>
                      <a:solidFill>
                        <a:schemeClr val="accent3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295C87" w:rsidRDefault="00295C87" w:rsidP="00295C87">
      <w:pPr>
        <w:pStyle w:val="a3"/>
        <w:ind w:leftChars="0"/>
        <w:jc w:val="center"/>
        <w:rPr>
          <w:rFonts w:hint="eastAsia"/>
        </w:rPr>
      </w:pPr>
      <w:r>
        <w:rPr>
          <w:rFonts w:hint="eastAsia"/>
        </w:rPr>
        <w:t>圖二、</w:t>
      </w:r>
      <w:r>
        <w:t>Objective function of DQN and Double DQN</w:t>
      </w:r>
    </w:p>
    <w:p w:rsidR="00295C87" w:rsidRDefault="00295C87" w:rsidP="00C62579">
      <w:pPr>
        <w:pStyle w:val="a3"/>
        <w:ind w:leftChars="0"/>
        <w:rPr>
          <w:rFonts w:hint="eastAsia"/>
        </w:rPr>
      </w:pPr>
    </w:p>
    <w:p w:rsidR="00C62579" w:rsidRDefault="00C62579" w:rsidP="00C62579">
      <w:pPr>
        <w:pStyle w:val="a3"/>
        <w:numPr>
          <w:ilvl w:val="0"/>
          <w:numId w:val="1"/>
        </w:numPr>
        <w:ind w:leftChars="0"/>
      </w:pPr>
      <w:r>
        <w:t>Learning curve</w:t>
      </w:r>
    </w:p>
    <w:p w:rsidR="00C62579" w:rsidRDefault="00C62579" w:rsidP="00C62579">
      <w:pPr>
        <w:pStyle w:val="a3"/>
        <w:numPr>
          <w:ilvl w:val="0"/>
          <w:numId w:val="4"/>
        </w:numPr>
        <w:ind w:leftChars="0"/>
      </w:pPr>
      <w:r>
        <w:t>X-axis: number of episodes</w:t>
      </w:r>
    </w:p>
    <w:p w:rsidR="00C62579" w:rsidRDefault="00C62579" w:rsidP="00C62579">
      <w:pPr>
        <w:pStyle w:val="a3"/>
        <w:numPr>
          <w:ilvl w:val="0"/>
          <w:numId w:val="4"/>
        </w:numPr>
        <w:ind w:leftChars="0"/>
      </w:pPr>
      <w:r>
        <w:t>Y-axis: average clipped reward in last 100 episodes</w:t>
      </w:r>
    </w:p>
    <w:p w:rsidR="00C62579" w:rsidRDefault="00C62579" w:rsidP="00866583">
      <w:pPr>
        <w:pStyle w:val="a3"/>
        <w:spacing w:afterLines="50" w:after="180"/>
        <w:ind w:leftChars="0" w:left="0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>
            <wp:extent cx="3780228" cy="25200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dq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228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9BF" w:rsidRDefault="00C62579" w:rsidP="00C62579">
      <w:pPr>
        <w:pStyle w:val="a3"/>
        <w:numPr>
          <w:ilvl w:val="0"/>
          <w:numId w:val="1"/>
        </w:numPr>
        <w:ind w:leftChars="0"/>
      </w:pPr>
      <w:r>
        <w:t>Compa</w:t>
      </w:r>
      <w:r>
        <w:t>re to origin Deep Q Learning</w:t>
      </w:r>
    </w:p>
    <w:p w:rsidR="00044ACC" w:rsidRDefault="00044ACC" w:rsidP="00DB01E5">
      <w:pPr>
        <w:pStyle w:val="a3"/>
        <w:ind w:leftChars="0"/>
        <w:jc w:val="both"/>
      </w:pPr>
      <w:r>
        <w:rPr>
          <w:rFonts w:hint="eastAsia"/>
        </w:rPr>
        <w:t>從結果來看，</w:t>
      </w:r>
      <w:r>
        <w:rPr>
          <w:rFonts w:hint="eastAsia"/>
        </w:rPr>
        <w:t>DQ</w:t>
      </w:r>
      <w:r>
        <w:t>N</w:t>
      </w:r>
      <w:r>
        <w:rPr>
          <w:rFonts w:hint="eastAsia"/>
        </w:rPr>
        <w:t>與</w:t>
      </w:r>
      <w:r>
        <w:rPr>
          <w:rFonts w:hint="eastAsia"/>
        </w:rPr>
        <w:t>D</w:t>
      </w:r>
      <w:r>
        <w:t>ouble DQN</w:t>
      </w:r>
      <w:r>
        <w:rPr>
          <w:rFonts w:hint="eastAsia"/>
        </w:rPr>
        <w:t>在訓練完</w:t>
      </w:r>
      <w:r w:rsidR="002C4A5F">
        <w:rPr>
          <w:rFonts w:hint="eastAsia"/>
        </w:rPr>
        <w:t>成時都可以得到約</w:t>
      </w:r>
      <w:r w:rsidR="002C4A5F">
        <w:rPr>
          <w:rFonts w:hint="eastAsia"/>
        </w:rPr>
        <w:t>70</w:t>
      </w:r>
      <w:r w:rsidR="002C4A5F">
        <w:rPr>
          <w:rFonts w:hint="eastAsia"/>
        </w:rPr>
        <w:t>的</w:t>
      </w:r>
      <w:r w:rsidR="002C4A5F">
        <w:rPr>
          <w:rFonts w:hint="eastAsia"/>
        </w:rPr>
        <w:t>reward</w:t>
      </w:r>
      <w:r w:rsidR="002C4A5F">
        <w:rPr>
          <w:rFonts w:hint="eastAsia"/>
        </w:rPr>
        <w:t>，而</w:t>
      </w:r>
      <w:r w:rsidR="002C4A5F">
        <w:rPr>
          <w:rFonts w:hint="eastAsia"/>
        </w:rPr>
        <w:t>Double DQN</w:t>
      </w:r>
      <w:r w:rsidR="002C4A5F">
        <w:rPr>
          <w:rFonts w:hint="eastAsia"/>
        </w:rPr>
        <w:t>的結果並不會表現得特別好</w:t>
      </w:r>
      <w:r>
        <w:rPr>
          <w:rFonts w:hint="eastAsia"/>
        </w:rPr>
        <w:t>。</w:t>
      </w:r>
      <w:r w:rsidR="002C4A5F">
        <w:rPr>
          <w:rFonts w:hint="eastAsia"/>
        </w:rPr>
        <w:t>另一方面，</w:t>
      </w:r>
      <w:r>
        <w:rPr>
          <w:rFonts w:hint="eastAsia"/>
        </w:rPr>
        <w:t>DQN</w:t>
      </w:r>
      <w:r>
        <w:rPr>
          <w:rFonts w:hint="eastAsia"/>
        </w:rPr>
        <w:t>與</w:t>
      </w:r>
      <w:r>
        <w:rPr>
          <w:rFonts w:hint="eastAsia"/>
        </w:rPr>
        <w:t>Double DQN</w:t>
      </w:r>
      <w:r>
        <w:rPr>
          <w:rFonts w:hint="eastAsia"/>
        </w:rPr>
        <w:t>幾乎都在第</w:t>
      </w:r>
      <w:r>
        <w:rPr>
          <w:rFonts w:hint="eastAsia"/>
        </w:rPr>
        <w:t>2</w:t>
      </w:r>
      <w:r>
        <w:t>0000</w:t>
      </w:r>
      <w:r>
        <w:rPr>
          <w:rFonts w:hint="eastAsia"/>
        </w:rPr>
        <w:t>個</w:t>
      </w:r>
      <w:r>
        <w:rPr>
          <w:rFonts w:hint="eastAsia"/>
        </w:rPr>
        <w:t>episo</w:t>
      </w:r>
      <w:bookmarkStart w:id="0" w:name="_GoBack"/>
      <w:bookmarkEnd w:id="0"/>
      <w:r>
        <w:rPr>
          <w:rFonts w:hint="eastAsia"/>
        </w:rPr>
        <w:t>de</w:t>
      </w:r>
      <w:r>
        <w:rPr>
          <w:rFonts w:hint="eastAsia"/>
        </w:rPr>
        <w:t>時開始收斂。</w:t>
      </w:r>
      <w:r w:rsidR="00AB2179">
        <w:rPr>
          <w:rFonts w:hint="eastAsia"/>
        </w:rPr>
        <w:t>其中，</w:t>
      </w:r>
      <w:r w:rsidR="00AB2179">
        <w:rPr>
          <w:rFonts w:hint="eastAsia"/>
        </w:rPr>
        <w:t>D</w:t>
      </w:r>
      <w:r w:rsidR="00AB2179">
        <w:t>ouble</w:t>
      </w:r>
      <w:r w:rsidR="00AB2179">
        <w:rPr>
          <w:rFonts w:hint="eastAsia"/>
        </w:rPr>
        <w:t xml:space="preserve"> DQN</w:t>
      </w:r>
      <w:r w:rsidR="00AB2179">
        <w:rPr>
          <w:rFonts w:hint="eastAsia"/>
        </w:rPr>
        <w:t>震盪的情形較</w:t>
      </w:r>
      <w:r w:rsidR="00AB2179">
        <w:rPr>
          <w:rFonts w:hint="eastAsia"/>
        </w:rPr>
        <w:t>DQN</w:t>
      </w:r>
      <w:r w:rsidR="00AB2179">
        <w:rPr>
          <w:rFonts w:hint="eastAsia"/>
        </w:rPr>
        <w:t>來的平緩。</w:t>
      </w:r>
    </w:p>
    <w:sectPr w:rsidR="00044A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BE0B3C"/>
    <w:multiLevelType w:val="hybridMultilevel"/>
    <w:tmpl w:val="3AB209A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5533BAF"/>
    <w:multiLevelType w:val="hybridMultilevel"/>
    <w:tmpl w:val="DA2AFC5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92D57C5"/>
    <w:multiLevelType w:val="hybridMultilevel"/>
    <w:tmpl w:val="ACC6A276"/>
    <w:lvl w:ilvl="0" w:tplc="C3EE18A6">
      <w:start w:val="1"/>
      <w:numFmt w:val="bullet"/>
      <w:lvlText w:val="̶"/>
      <w:lvlJc w:val="left"/>
      <w:pPr>
        <w:ind w:left="960" w:hanging="48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12E67AC"/>
    <w:multiLevelType w:val="hybridMultilevel"/>
    <w:tmpl w:val="86E0B756"/>
    <w:lvl w:ilvl="0" w:tplc="C3EE18A6">
      <w:start w:val="1"/>
      <w:numFmt w:val="bullet"/>
      <w:lvlText w:val="̶"/>
      <w:lvlJc w:val="left"/>
      <w:pPr>
        <w:ind w:left="960" w:hanging="48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746C242C"/>
    <w:multiLevelType w:val="hybridMultilevel"/>
    <w:tmpl w:val="E76CA0F8"/>
    <w:lvl w:ilvl="0" w:tplc="C3EE18A6">
      <w:start w:val="1"/>
      <w:numFmt w:val="bullet"/>
      <w:lvlText w:val="̶"/>
      <w:lvlJc w:val="left"/>
      <w:pPr>
        <w:ind w:left="960" w:hanging="480"/>
      </w:pPr>
      <w:rPr>
        <w:rFonts w:ascii="Calibri" w:hAnsi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0MjMyNTUxAtJmBko6SsGpxcWZ+XkgBYa1AK7VlMcsAAAA"/>
  </w:docVars>
  <w:rsids>
    <w:rsidRoot w:val="00C62579"/>
    <w:rsid w:val="00044ACC"/>
    <w:rsid w:val="00067DE5"/>
    <w:rsid w:val="001569BF"/>
    <w:rsid w:val="0022339A"/>
    <w:rsid w:val="00286FF9"/>
    <w:rsid w:val="00295C87"/>
    <w:rsid w:val="002C4A5F"/>
    <w:rsid w:val="0034098C"/>
    <w:rsid w:val="004574AC"/>
    <w:rsid w:val="006E3416"/>
    <w:rsid w:val="00704165"/>
    <w:rsid w:val="00740657"/>
    <w:rsid w:val="00741C51"/>
    <w:rsid w:val="00802756"/>
    <w:rsid w:val="00866583"/>
    <w:rsid w:val="00880F2A"/>
    <w:rsid w:val="00AB2179"/>
    <w:rsid w:val="00B63F8E"/>
    <w:rsid w:val="00C03394"/>
    <w:rsid w:val="00C15CA5"/>
    <w:rsid w:val="00C62579"/>
    <w:rsid w:val="00DB01E5"/>
    <w:rsid w:val="00FA4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F17F6"/>
  <w15:chartTrackingRefBased/>
  <w15:docId w15:val="{097833AC-E15C-4672-9BC4-A1114DC7F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6257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3</TotalTime>
  <Pages>3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達駿 葉</dc:creator>
  <cp:keywords/>
  <dc:description/>
  <cp:lastModifiedBy>達駿 葉</cp:lastModifiedBy>
  <cp:revision>18</cp:revision>
  <dcterms:created xsi:type="dcterms:W3CDTF">2018-07-01T13:44:00Z</dcterms:created>
  <dcterms:modified xsi:type="dcterms:W3CDTF">2018-07-02T08:57:00Z</dcterms:modified>
</cp:coreProperties>
</file>